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8609A5" w14:textId="20157910" w:rsidR="006344C5" w:rsidRPr="00C631B9" w:rsidRDefault="00C631B9" w:rsidP="0059499C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>
        <w:rPr>
          <w:rFonts w:asciiTheme="minorHAnsi" w:hAnsiTheme="minorHAnsi"/>
          <w:color w:val="000000" w:themeColor="text1"/>
          <w:szCs w:val="24"/>
        </w:rPr>
        <w:t xml:space="preserve">Cutlines </w:t>
      </w:r>
      <w:r w:rsidR="006344C5" w:rsidRPr="00C631B9">
        <w:rPr>
          <w:rFonts w:asciiTheme="minorHAnsi" w:hAnsiTheme="minorHAnsi"/>
          <w:color w:val="000000" w:themeColor="text1"/>
          <w:szCs w:val="24"/>
        </w:rPr>
        <w:t xml:space="preserve">Canadian pastor finds new </w:t>
      </w:r>
      <w:r w:rsidR="003C6F79" w:rsidRPr="00C631B9">
        <w:rPr>
          <w:rFonts w:asciiTheme="minorHAnsi" w:hAnsiTheme="minorHAnsi"/>
          <w:color w:val="000000" w:themeColor="text1"/>
          <w:szCs w:val="24"/>
        </w:rPr>
        <w:t>f</w:t>
      </w:r>
      <w:r w:rsidR="006344C5" w:rsidRPr="00C631B9">
        <w:rPr>
          <w:rFonts w:asciiTheme="minorHAnsi" w:hAnsiTheme="minorHAnsi"/>
          <w:color w:val="000000" w:themeColor="text1"/>
          <w:szCs w:val="24"/>
        </w:rPr>
        <w:t>lock with The Gathering</w:t>
      </w:r>
    </w:p>
    <w:p w14:paraId="60C170B3" w14:textId="77777777" w:rsidR="00680C18" w:rsidRPr="00C631B9" w:rsidRDefault="00680C18" w:rsidP="0059499C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780D6DDF" w14:textId="7EA579D5" w:rsidR="00680C18" w:rsidRPr="00C631B9" w:rsidRDefault="00680C18" w:rsidP="0059499C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Leno_WOP_1149</w:t>
      </w:r>
    </w:p>
    <w:p w14:paraId="05FC135D" w14:textId="64913F5C" w:rsidR="00474C65" w:rsidRPr="00C631B9" w:rsidRDefault="00680C18" w:rsidP="00474C65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Garth Leno</w:t>
      </w:r>
      <w:r w:rsidR="00474C65" w:rsidRPr="00C631B9">
        <w:rPr>
          <w:rFonts w:asciiTheme="minorHAnsi" w:hAnsiTheme="minorHAnsi"/>
          <w:color w:val="000000" w:themeColor="text1"/>
          <w:szCs w:val="24"/>
        </w:rPr>
        <w:t xml:space="preserve"> (left), senior pastor of The Gathering in Windsor, Ont., talks </w:t>
      </w:r>
      <w:r w:rsidRPr="00C631B9">
        <w:rPr>
          <w:rFonts w:asciiTheme="minorHAnsi" w:hAnsiTheme="minorHAnsi"/>
          <w:color w:val="000000" w:themeColor="text1"/>
          <w:szCs w:val="24"/>
        </w:rPr>
        <w:t xml:space="preserve">with Cecil Cogswell </w:t>
      </w:r>
      <w:r w:rsidR="00474C65" w:rsidRPr="00C631B9">
        <w:rPr>
          <w:rFonts w:asciiTheme="minorHAnsi" w:hAnsiTheme="minorHAnsi"/>
          <w:color w:val="000000" w:themeColor="text1"/>
          <w:szCs w:val="24"/>
        </w:rPr>
        <w:t>before a worship service at the church. Leno and his wife, Patty, who are North American Mission Board 2017 Week of Prayer missionaries.</w:t>
      </w:r>
    </w:p>
    <w:p w14:paraId="604E0E7B" w14:textId="5CC616E8" w:rsidR="00192A2F" w:rsidRPr="00C631B9" w:rsidRDefault="00192A2F" w:rsidP="0059499C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NAMB photo by Gary Gnidovic</w:t>
      </w:r>
    </w:p>
    <w:p w14:paraId="3CFF0FFF" w14:textId="77777777" w:rsidR="00C631B9" w:rsidRPr="00C631B9" w:rsidRDefault="00C631B9" w:rsidP="00680C1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11F5943B" w14:textId="78BC5081" w:rsidR="00680C18" w:rsidRPr="00C631B9" w:rsidRDefault="00680C18" w:rsidP="00680C1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Leno_WOP_1332</w:t>
      </w:r>
    </w:p>
    <w:p w14:paraId="6119DE23" w14:textId="698FFB5F" w:rsidR="007C0488" w:rsidRPr="00C631B9" w:rsidRDefault="006961F6" w:rsidP="00680C1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The Gathering</w:t>
      </w:r>
      <w:r w:rsidRPr="00C631B9">
        <w:rPr>
          <w:rFonts w:asciiTheme="minorHAnsi" w:hAnsiTheme="minorHAnsi"/>
          <w:color w:val="000000" w:themeColor="text1"/>
          <w:szCs w:val="24"/>
        </w:rPr>
        <w:t xml:space="preserve"> </w:t>
      </w:r>
      <w:r w:rsidR="00474C65" w:rsidRPr="00C631B9">
        <w:rPr>
          <w:rFonts w:asciiTheme="minorHAnsi" w:hAnsiTheme="minorHAnsi"/>
          <w:color w:val="000000" w:themeColor="text1"/>
          <w:szCs w:val="24"/>
        </w:rPr>
        <w:t xml:space="preserve">member </w:t>
      </w:r>
      <w:r w:rsidRPr="00C631B9">
        <w:rPr>
          <w:rFonts w:asciiTheme="minorHAnsi" w:hAnsiTheme="minorHAnsi"/>
          <w:color w:val="000000" w:themeColor="text1"/>
          <w:szCs w:val="24"/>
        </w:rPr>
        <w:t>Caroline Singleton (far left)</w:t>
      </w:r>
      <w:r w:rsidR="00474C65" w:rsidRPr="00C631B9">
        <w:rPr>
          <w:rFonts w:asciiTheme="minorHAnsi" w:hAnsiTheme="minorHAnsi"/>
          <w:color w:val="000000" w:themeColor="text1"/>
          <w:szCs w:val="24"/>
        </w:rPr>
        <w:t>, and two</w:t>
      </w:r>
      <w:r w:rsidR="00A66420" w:rsidRPr="00C631B9">
        <w:rPr>
          <w:rFonts w:asciiTheme="minorHAnsi" w:hAnsiTheme="minorHAnsi"/>
          <w:color w:val="000000" w:themeColor="text1"/>
          <w:szCs w:val="24"/>
        </w:rPr>
        <w:t xml:space="preserve"> </w:t>
      </w:r>
      <w:r w:rsidR="00474C65" w:rsidRPr="00C631B9">
        <w:rPr>
          <w:rFonts w:asciiTheme="minorHAnsi" w:hAnsiTheme="minorHAnsi"/>
          <w:color w:val="000000" w:themeColor="text1"/>
          <w:szCs w:val="24"/>
        </w:rPr>
        <w:t xml:space="preserve">missions </w:t>
      </w:r>
      <w:r w:rsidR="00A66420" w:rsidRPr="00C631B9">
        <w:rPr>
          <w:rFonts w:asciiTheme="minorHAnsi" w:hAnsiTheme="minorHAnsi"/>
          <w:color w:val="000000" w:themeColor="text1"/>
          <w:szCs w:val="24"/>
        </w:rPr>
        <w:t xml:space="preserve">volunteers from </w:t>
      </w:r>
      <w:r w:rsidR="00474C65" w:rsidRPr="00C631B9">
        <w:rPr>
          <w:rFonts w:asciiTheme="minorHAnsi" w:hAnsiTheme="minorHAnsi" w:cs="Calibri"/>
          <w:color w:val="000000" w:themeColor="text1"/>
          <w:szCs w:val="24"/>
        </w:rPr>
        <w:t xml:space="preserve">Springfield Baptist Church in Springfield, </w:t>
      </w:r>
      <w:r w:rsidR="00474C65" w:rsidRPr="00C631B9">
        <w:rPr>
          <w:rFonts w:asciiTheme="minorHAnsi" w:hAnsiTheme="minorHAnsi"/>
          <w:color w:val="000000" w:themeColor="text1"/>
          <w:szCs w:val="24"/>
        </w:rPr>
        <w:t>Tenn.,</w:t>
      </w:r>
      <w:r w:rsidR="00A66420" w:rsidRPr="00C631B9">
        <w:rPr>
          <w:rFonts w:asciiTheme="minorHAnsi" w:hAnsiTheme="minorHAnsi"/>
          <w:color w:val="000000" w:themeColor="text1"/>
          <w:szCs w:val="24"/>
        </w:rPr>
        <w:t xml:space="preserve"> help lead Surge</w:t>
      </w:r>
      <w:r w:rsidR="00474C65" w:rsidRPr="00C631B9">
        <w:rPr>
          <w:rFonts w:asciiTheme="minorHAnsi" w:hAnsiTheme="minorHAnsi"/>
          <w:color w:val="000000" w:themeColor="text1"/>
          <w:szCs w:val="24"/>
        </w:rPr>
        <w:t xml:space="preserve"> Sport Camp activities as a summer </w:t>
      </w:r>
      <w:r w:rsidR="00A66420" w:rsidRPr="00C631B9">
        <w:rPr>
          <w:rFonts w:asciiTheme="minorHAnsi" w:hAnsiTheme="minorHAnsi"/>
          <w:color w:val="000000" w:themeColor="text1"/>
          <w:szCs w:val="24"/>
        </w:rPr>
        <w:t>neighborhood outreach</w:t>
      </w:r>
      <w:r w:rsidR="00474C65" w:rsidRPr="00C631B9">
        <w:rPr>
          <w:rFonts w:asciiTheme="minorHAnsi" w:hAnsiTheme="minorHAnsi"/>
          <w:color w:val="000000" w:themeColor="text1"/>
          <w:szCs w:val="24"/>
        </w:rPr>
        <w:t xml:space="preserve"> for the Windsor, Ont</w:t>
      </w:r>
      <w:r w:rsidR="00C631B9">
        <w:rPr>
          <w:rFonts w:asciiTheme="minorHAnsi" w:hAnsiTheme="minorHAnsi"/>
          <w:color w:val="000000" w:themeColor="text1"/>
          <w:szCs w:val="24"/>
        </w:rPr>
        <w:t>.</w:t>
      </w:r>
      <w:r w:rsidR="00474C65" w:rsidRPr="00C631B9">
        <w:rPr>
          <w:rFonts w:asciiTheme="minorHAnsi" w:hAnsiTheme="minorHAnsi"/>
          <w:color w:val="000000" w:themeColor="text1"/>
          <w:szCs w:val="24"/>
        </w:rPr>
        <w:t>, church</w:t>
      </w:r>
      <w:r w:rsidR="00A66420" w:rsidRPr="00C631B9">
        <w:rPr>
          <w:rFonts w:asciiTheme="minorHAnsi" w:hAnsiTheme="minorHAnsi"/>
          <w:color w:val="000000" w:themeColor="text1"/>
          <w:szCs w:val="24"/>
        </w:rPr>
        <w:t>.</w:t>
      </w:r>
      <w:r w:rsidR="00474C65" w:rsidRPr="00C631B9">
        <w:rPr>
          <w:rFonts w:asciiTheme="minorHAnsi" w:hAnsiTheme="minorHAnsi"/>
          <w:color w:val="000000" w:themeColor="text1"/>
          <w:szCs w:val="24"/>
        </w:rPr>
        <w:t xml:space="preserve"> Senior pastor Garth Leno and his wife, Patty, are North American Mission Board 2017 Week of Prayer missionaries.</w:t>
      </w:r>
    </w:p>
    <w:p w14:paraId="295FF3D4" w14:textId="77777777" w:rsidR="007C0488" w:rsidRPr="00C631B9" w:rsidRDefault="007C0488" w:rsidP="007C048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NAMB photo by Gary Gnidovic</w:t>
      </w:r>
    </w:p>
    <w:p w14:paraId="244FEDBB" w14:textId="77777777" w:rsidR="007C0488" w:rsidRPr="00C631B9" w:rsidRDefault="007C0488" w:rsidP="00680C1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42603111" w14:textId="77777777" w:rsidR="00680C18" w:rsidRPr="00C631B9" w:rsidRDefault="00680C18" w:rsidP="00680C1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7F472107" w14:textId="173E7C30" w:rsidR="00680C18" w:rsidRPr="00C631B9" w:rsidRDefault="00680C18" w:rsidP="00680C1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Leno_WOP_3060</w:t>
      </w:r>
    </w:p>
    <w:p w14:paraId="5B0E8BFE" w14:textId="7075D27D" w:rsidR="007C0488" w:rsidRPr="00C631B9" w:rsidRDefault="00474C65" w:rsidP="00680C1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The Gathering senior p</w:t>
      </w:r>
      <w:r w:rsidR="00A66420" w:rsidRPr="00C631B9">
        <w:rPr>
          <w:rFonts w:asciiTheme="minorHAnsi" w:hAnsiTheme="minorHAnsi"/>
          <w:color w:val="000000" w:themeColor="text1"/>
          <w:szCs w:val="24"/>
        </w:rPr>
        <w:t xml:space="preserve">astor Garth Leno </w:t>
      </w:r>
      <w:r w:rsidRPr="00C631B9">
        <w:rPr>
          <w:rFonts w:asciiTheme="minorHAnsi" w:hAnsiTheme="minorHAnsi"/>
          <w:color w:val="000000" w:themeColor="text1"/>
          <w:szCs w:val="24"/>
        </w:rPr>
        <w:t xml:space="preserve">(left) </w:t>
      </w:r>
      <w:r w:rsidR="00A66420" w:rsidRPr="00C631B9">
        <w:rPr>
          <w:rFonts w:asciiTheme="minorHAnsi" w:hAnsiTheme="minorHAnsi"/>
          <w:color w:val="000000" w:themeColor="text1"/>
          <w:szCs w:val="24"/>
        </w:rPr>
        <w:t xml:space="preserve">and </w:t>
      </w:r>
      <w:r w:rsidRPr="00C631B9">
        <w:rPr>
          <w:rFonts w:asciiTheme="minorHAnsi" w:hAnsiTheme="minorHAnsi"/>
          <w:color w:val="000000" w:themeColor="text1"/>
          <w:szCs w:val="24"/>
        </w:rPr>
        <w:t xml:space="preserve">associate pastor </w:t>
      </w:r>
      <w:r w:rsidR="00A66420" w:rsidRPr="00C631B9">
        <w:rPr>
          <w:rFonts w:asciiTheme="minorHAnsi" w:hAnsiTheme="minorHAnsi"/>
          <w:color w:val="000000" w:themeColor="text1"/>
          <w:szCs w:val="24"/>
        </w:rPr>
        <w:t xml:space="preserve">Phil Siebenmorgen </w:t>
      </w:r>
      <w:r w:rsidRPr="00C631B9">
        <w:rPr>
          <w:rFonts w:asciiTheme="minorHAnsi" w:hAnsiTheme="minorHAnsi"/>
          <w:color w:val="000000" w:themeColor="text1"/>
          <w:szCs w:val="24"/>
        </w:rPr>
        <w:t xml:space="preserve">(right) </w:t>
      </w:r>
      <w:r w:rsidR="00A66420" w:rsidRPr="00C631B9">
        <w:rPr>
          <w:rFonts w:asciiTheme="minorHAnsi" w:hAnsiTheme="minorHAnsi"/>
          <w:color w:val="000000" w:themeColor="text1"/>
          <w:szCs w:val="24"/>
        </w:rPr>
        <w:t xml:space="preserve">baptize Nathan Langlois during </w:t>
      </w:r>
      <w:r w:rsidRPr="00C631B9">
        <w:rPr>
          <w:rFonts w:asciiTheme="minorHAnsi" w:hAnsiTheme="minorHAnsi"/>
          <w:color w:val="000000" w:themeColor="text1"/>
          <w:szCs w:val="24"/>
        </w:rPr>
        <w:t xml:space="preserve">a July 10, 2016, </w:t>
      </w:r>
      <w:r w:rsidR="00A66420" w:rsidRPr="00C631B9">
        <w:rPr>
          <w:rFonts w:asciiTheme="minorHAnsi" w:hAnsiTheme="minorHAnsi"/>
          <w:color w:val="000000" w:themeColor="text1"/>
          <w:szCs w:val="24"/>
        </w:rPr>
        <w:t>church service</w:t>
      </w:r>
      <w:r w:rsidRPr="00C631B9">
        <w:rPr>
          <w:rFonts w:asciiTheme="minorHAnsi" w:hAnsiTheme="minorHAnsi"/>
          <w:color w:val="000000" w:themeColor="text1"/>
          <w:szCs w:val="24"/>
        </w:rPr>
        <w:t xml:space="preserve">, which included </w:t>
      </w:r>
      <w:r w:rsidR="006961F6">
        <w:rPr>
          <w:rFonts w:asciiTheme="minorHAnsi" w:hAnsiTheme="minorHAnsi"/>
          <w:color w:val="000000" w:themeColor="text1"/>
          <w:szCs w:val="24"/>
        </w:rPr>
        <w:t>more</w:t>
      </w:r>
      <w:r w:rsidRPr="00C631B9">
        <w:rPr>
          <w:rFonts w:asciiTheme="minorHAnsi" w:hAnsiTheme="minorHAnsi"/>
          <w:color w:val="000000" w:themeColor="text1"/>
          <w:szCs w:val="24"/>
        </w:rPr>
        <w:t xml:space="preserve"> baptisms and a baby dedication.</w:t>
      </w:r>
      <w:r w:rsidR="00A66420" w:rsidRPr="00C631B9">
        <w:rPr>
          <w:rFonts w:asciiTheme="minorHAnsi" w:hAnsiTheme="minorHAnsi"/>
          <w:color w:val="000000" w:themeColor="text1"/>
          <w:szCs w:val="24"/>
        </w:rPr>
        <w:t xml:space="preserve"> </w:t>
      </w:r>
      <w:r w:rsidRPr="00C631B9">
        <w:rPr>
          <w:rFonts w:asciiTheme="minorHAnsi" w:hAnsiTheme="minorHAnsi"/>
          <w:color w:val="000000" w:themeColor="text1"/>
          <w:szCs w:val="24"/>
        </w:rPr>
        <w:t>Leno and his wife, Patty, are North American Mission Board 2017 Week of Prayer missionaries.</w:t>
      </w:r>
    </w:p>
    <w:p w14:paraId="18ED1A16" w14:textId="77777777" w:rsidR="007C0488" w:rsidRPr="00C631B9" w:rsidRDefault="007C0488" w:rsidP="007C048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NAMB photo by Gary Gnidovic</w:t>
      </w:r>
    </w:p>
    <w:p w14:paraId="386BC18D" w14:textId="77777777" w:rsidR="007C0488" w:rsidRPr="00C631B9" w:rsidRDefault="007C0488" w:rsidP="00680C1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1BA00101" w14:textId="77777777" w:rsidR="00680C18" w:rsidRPr="00C631B9" w:rsidRDefault="00680C18" w:rsidP="00680C1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682EA16E" w14:textId="70892B1A" w:rsidR="00680C18" w:rsidRPr="00C631B9" w:rsidRDefault="00680C18" w:rsidP="00680C1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Leno_WOP_3218</w:t>
      </w:r>
    </w:p>
    <w:p w14:paraId="7BD7A962" w14:textId="7318FA98" w:rsidR="007C0488" w:rsidRPr="00C631B9" w:rsidRDefault="00A66420" w:rsidP="00680C1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Lunch fellowship</w:t>
      </w:r>
      <w:r w:rsidR="00474C65" w:rsidRPr="00C631B9">
        <w:rPr>
          <w:rFonts w:asciiTheme="minorHAnsi" w:hAnsiTheme="minorHAnsi"/>
          <w:color w:val="000000" w:themeColor="text1"/>
          <w:szCs w:val="24"/>
        </w:rPr>
        <w:t>s help build community at The Gathering, a church in Windsor, Ont</w:t>
      </w:r>
      <w:r w:rsidRPr="00C631B9">
        <w:rPr>
          <w:rFonts w:asciiTheme="minorHAnsi" w:hAnsiTheme="minorHAnsi"/>
          <w:color w:val="000000" w:themeColor="text1"/>
          <w:szCs w:val="24"/>
        </w:rPr>
        <w:t>.</w:t>
      </w:r>
      <w:r w:rsidR="00474C65" w:rsidRPr="00C631B9">
        <w:rPr>
          <w:rFonts w:asciiTheme="minorHAnsi" w:hAnsiTheme="minorHAnsi"/>
          <w:color w:val="000000" w:themeColor="text1"/>
          <w:szCs w:val="24"/>
        </w:rPr>
        <w:t xml:space="preserve">, </w:t>
      </w:r>
      <w:r w:rsidR="006961F6">
        <w:rPr>
          <w:rFonts w:asciiTheme="minorHAnsi" w:hAnsiTheme="minorHAnsi"/>
          <w:color w:val="000000" w:themeColor="text1"/>
          <w:szCs w:val="24"/>
        </w:rPr>
        <w:t xml:space="preserve">that was </w:t>
      </w:r>
      <w:r w:rsidR="00474C65" w:rsidRPr="00C631B9">
        <w:rPr>
          <w:rFonts w:asciiTheme="minorHAnsi" w:hAnsiTheme="minorHAnsi"/>
          <w:color w:val="000000" w:themeColor="text1"/>
          <w:szCs w:val="24"/>
        </w:rPr>
        <w:t>started by Garth Leno. Leno and his wife, Patty, are North American Mission Board 2017 Week of Prayer missionaries.</w:t>
      </w:r>
    </w:p>
    <w:p w14:paraId="581D6C7C" w14:textId="77777777" w:rsidR="007C0488" w:rsidRPr="00C631B9" w:rsidRDefault="007C0488" w:rsidP="007C048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NAMB photo by Gary Gnidovic</w:t>
      </w:r>
    </w:p>
    <w:p w14:paraId="2A5A9815" w14:textId="77777777" w:rsidR="00680C18" w:rsidRPr="00C631B9" w:rsidRDefault="00680C18" w:rsidP="00680C1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64534AC5" w14:textId="59477D9A" w:rsidR="00680C18" w:rsidRPr="00C631B9" w:rsidRDefault="00680C18" w:rsidP="00680C1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Leno_WOP_3298</w:t>
      </w:r>
    </w:p>
    <w:p w14:paraId="1C300A72" w14:textId="31A1C38E" w:rsidR="007C0488" w:rsidRPr="00C631B9" w:rsidRDefault="0021502C" w:rsidP="00680C1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Garth and Patty Leno</w:t>
      </w:r>
      <w:r w:rsidR="00474C65" w:rsidRPr="00C631B9">
        <w:rPr>
          <w:rFonts w:asciiTheme="minorHAnsi" w:hAnsiTheme="minorHAnsi"/>
          <w:color w:val="000000" w:themeColor="text1"/>
          <w:szCs w:val="24"/>
        </w:rPr>
        <w:t xml:space="preserve"> are North American Mission Board 2017 Week of Prayer missionaries. The couple give leadership to The Gathering, a church in Windsor, Ont.</w:t>
      </w:r>
    </w:p>
    <w:p w14:paraId="1B8A1ABA" w14:textId="77777777" w:rsidR="007C0488" w:rsidRPr="00C631B9" w:rsidRDefault="007C0488" w:rsidP="007C048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NAMB photo by Gary Gnidovic</w:t>
      </w:r>
    </w:p>
    <w:p w14:paraId="720F2329" w14:textId="77777777" w:rsidR="00680C18" w:rsidRPr="00C631B9" w:rsidRDefault="00680C18" w:rsidP="00680C1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49C4D354" w14:textId="26AA7236" w:rsidR="00680C18" w:rsidRPr="00C631B9" w:rsidRDefault="00680C18" w:rsidP="00680C1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Leno_WOP_3499</w:t>
      </w:r>
    </w:p>
    <w:p w14:paraId="6F04276C" w14:textId="57962804" w:rsidR="007C0488" w:rsidRPr="00C631B9" w:rsidRDefault="00474C65" w:rsidP="00474C65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Calibr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 xml:space="preserve">Reaching children with volunteer missions teams is just one strategy for community transformation at the Gathering in Windsor, Ont. </w:t>
      </w:r>
      <w:r w:rsidR="00C631B9" w:rsidRPr="00C631B9">
        <w:rPr>
          <w:rFonts w:asciiTheme="minorHAnsi" w:hAnsiTheme="minorHAnsi"/>
          <w:color w:val="000000" w:themeColor="text1"/>
          <w:szCs w:val="24"/>
        </w:rPr>
        <w:t xml:space="preserve">Three Surge Sports were hosted for neighborhood children </w:t>
      </w:r>
      <w:r w:rsidR="00C631B9">
        <w:rPr>
          <w:rFonts w:asciiTheme="minorHAnsi" w:hAnsiTheme="minorHAnsi"/>
          <w:color w:val="000000" w:themeColor="text1"/>
          <w:szCs w:val="24"/>
        </w:rPr>
        <w:t>with missions team</w:t>
      </w:r>
      <w:r w:rsidR="00C631B9" w:rsidRPr="00C631B9">
        <w:rPr>
          <w:rFonts w:asciiTheme="minorHAnsi" w:hAnsiTheme="minorHAnsi"/>
          <w:color w:val="000000" w:themeColor="text1"/>
          <w:szCs w:val="24"/>
        </w:rPr>
        <w:t xml:space="preserve"> assistance from </w:t>
      </w:r>
      <w:r w:rsidR="00C631B9" w:rsidRPr="00C631B9">
        <w:rPr>
          <w:rFonts w:asciiTheme="minorHAnsi" w:hAnsiTheme="minorHAnsi" w:cs="Calibri"/>
          <w:color w:val="000000" w:themeColor="text1"/>
          <w:szCs w:val="24"/>
        </w:rPr>
        <w:t>Springfield Baptist Church, Springfield, Tenn., First Baptist Church, Mt. Juliet, Tenn., and Acres Baptist Church, Wilmington, N.C.</w:t>
      </w:r>
      <w:r w:rsidR="00C631B9" w:rsidRPr="00C631B9">
        <w:rPr>
          <w:rFonts w:asciiTheme="minorHAnsi" w:hAnsiTheme="minorHAnsi"/>
          <w:color w:val="000000" w:themeColor="text1"/>
          <w:szCs w:val="24"/>
        </w:rPr>
        <w:t xml:space="preserve"> Senior pastor Garth Leno and his wife, Patty, are North American Mission Board 2017 Week of Prayer missionaries.</w:t>
      </w:r>
    </w:p>
    <w:p w14:paraId="7A0D65B7" w14:textId="77777777" w:rsidR="007C0488" w:rsidRPr="00C631B9" w:rsidRDefault="007C0488" w:rsidP="007C048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NAMB photo by Gary Gnidovic</w:t>
      </w:r>
    </w:p>
    <w:p w14:paraId="65622C09" w14:textId="77777777" w:rsidR="00680C18" w:rsidRPr="00C631B9" w:rsidRDefault="00680C18" w:rsidP="00680C1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02403C26" w14:textId="73EC3F5B" w:rsidR="00680C18" w:rsidRPr="00C631B9" w:rsidRDefault="00680C18" w:rsidP="00680C1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lastRenderedPageBreak/>
        <w:t>Leno_WOP_3640</w:t>
      </w:r>
    </w:p>
    <w:p w14:paraId="256FD729" w14:textId="1C53104B" w:rsidR="00474C65" w:rsidRPr="00C631B9" w:rsidRDefault="00C631B9" w:rsidP="00680C1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Garth Leno serves as senior pastor of The Gat</w:t>
      </w:r>
      <w:r w:rsidR="006961F6">
        <w:rPr>
          <w:rFonts w:asciiTheme="minorHAnsi" w:hAnsiTheme="minorHAnsi"/>
          <w:color w:val="000000" w:themeColor="text1"/>
          <w:szCs w:val="24"/>
        </w:rPr>
        <w:t>hering in Windsor, Ont. Leno,</w:t>
      </w:r>
      <w:bookmarkStart w:id="0" w:name="_GoBack"/>
      <w:bookmarkEnd w:id="0"/>
      <w:r w:rsidRPr="00C631B9">
        <w:rPr>
          <w:rFonts w:asciiTheme="minorHAnsi" w:hAnsiTheme="minorHAnsi"/>
          <w:color w:val="000000" w:themeColor="text1"/>
          <w:szCs w:val="24"/>
        </w:rPr>
        <w:t xml:space="preserve"> his wife, Patty, and daughter, Jamie, </w:t>
      </w:r>
      <w:r w:rsidR="00474C65" w:rsidRPr="00C631B9">
        <w:rPr>
          <w:rFonts w:asciiTheme="minorHAnsi" w:hAnsiTheme="minorHAnsi"/>
          <w:color w:val="000000" w:themeColor="text1"/>
          <w:szCs w:val="24"/>
        </w:rPr>
        <w:t>are North American Mission Board 2017 Week of Prayer missionaries.</w:t>
      </w:r>
    </w:p>
    <w:p w14:paraId="0D694383" w14:textId="77777777" w:rsidR="007C0488" w:rsidRPr="00C631B9" w:rsidRDefault="007C0488" w:rsidP="007C048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NAMB photo by Gary Gnidovic</w:t>
      </w:r>
    </w:p>
    <w:p w14:paraId="6A684560" w14:textId="77777777" w:rsidR="00680C18" w:rsidRPr="00C631B9" w:rsidRDefault="00680C18" w:rsidP="00680C18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</w:p>
    <w:p w14:paraId="12463A3B" w14:textId="36E1FABC" w:rsidR="0059499C" w:rsidRPr="00C631B9" w:rsidRDefault="00680C18" w:rsidP="0059499C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Leno_WOP_3667</w:t>
      </w:r>
    </w:p>
    <w:p w14:paraId="2F420BA2" w14:textId="6457650A" w:rsidR="007C0488" w:rsidRPr="00C631B9" w:rsidRDefault="00C631B9" w:rsidP="0059499C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 xml:space="preserve">The Gathering, Windsor, Ont., senior pastor </w:t>
      </w:r>
      <w:r w:rsidR="003D42EB" w:rsidRPr="00C631B9">
        <w:rPr>
          <w:rFonts w:asciiTheme="minorHAnsi" w:hAnsiTheme="minorHAnsi"/>
          <w:color w:val="000000" w:themeColor="text1"/>
          <w:szCs w:val="24"/>
        </w:rPr>
        <w:t>Garth</w:t>
      </w:r>
      <w:r w:rsidRPr="00C631B9">
        <w:rPr>
          <w:rFonts w:asciiTheme="minorHAnsi" w:hAnsiTheme="minorHAnsi"/>
          <w:color w:val="000000" w:themeColor="text1"/>
          <w:szCs w:val="24"/>
        </w:rPr>
        <w:t xml:space="preserve"> Leon share a moment with his daughter, Jamie.</w:t>
      </w:r>
      <w:r w:rsidR="003D42EB" w:rsidRPr="00C631B9">
        <w:rPr>
          <w:rFonts w:asciiTheme="minorHAnsi" w:hAnsiTheme="minorHAnsi"/>
          <w:color w:val="000000" w:themeColor="text1"/>
          <w:szCs w:val="24"/>
        </w:rPr>
        <w:t xml:space="preserve"> </w:t>
      </w:r>
      <w:r w:rsidRPr="00C631B9">
        <w:rPr>
          <w:rFonts w:asciiTheme="minorHAnsi" w:hAnsiTheme="minorHAnsi"/>
          <w:color w:val="000000" w:themeColor="text1"/>
          <w:szCs w:val="24"/>
        </w:rPr>
        <w:t>The family are North American Mission Board 2017 Week of Prayer missionaries.</w:t>
      </w:r>
    </w:p>
    <w:p w14:paraId="00BF7615" w14:textId="07CC2048" w:rsidR="00FE1B8B" w:rsidRPr="00C631B9" w:rsidRDefault="007C0488" w:rsidP="00C631B9">
      <w:pPr>
        <w:spacing w:after="0" w:line="240" w:lineRule="auto"/>
        <w:rPr>
          <w:rFonts w:asciiTheme="minorHAnsi" w:hAnsiTheme="minorHAnsi"/>
          <w:color w:val="000000" w:themeColor="text1"/>
          <w:szCs w:val="24"/>
        </w:rPr>
      </w:pPr>
      <w:r w:rsidRPr="00C631B9">
        <w:rPr>
          <w:rFonts w:asciiTheme="minorHAnsi" w:hAnsiTheme="minorHAnsi"/>
          <w:color w:val="000000" w:themeColor="text1"/>
          <w:szCs w:val="24"/>
        </w:rPr>
        <w:t>NAMB photo by Gary Gnidovic</w:t>
      </w:r>
    </w:p>
    <w:sectPr w:rsidR="00FE1B8B" w:rsidRPr="00C631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altName w:val="Calibri"/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tgASphaWZgYGBko6SsGpxcWZ+XkgBca1AB4c4PssAAAA"/>
  </w:docVars>
  <w:rsids>
    <w:rsidRoot w:val="00A338F6"/>
    <w:rsid w:val="000453B6"/>
    <w:rsid w:val="00062195"/>
    <w:rsid w:val="000A24A6"/>
    <w:rsid w:val="000C6C8D"/>
    <w:rsid w:val="00106ED2"/>
    <w:rsid w:val="00144CA0"/>
    <w:rsid w:val="0018294E"/>
    <w:rsid w:val="00192A2F"/>
    <w:rsid w:val="001E634A"/>
    <w:rsid w:val="0021502C"/>
    <w:rsid w:val="00232A63"/>
    <w:rsid w:val="002A0982"/>
    <w:rsid w:val="002F5F1D"/>
    <w:rsid w:val="00336F81"/>
    <w:rsid w:val="003B0D8C"/>
    <w:rsid w:val="003B688B"/>
    <w:rsid w:val="003C6F79"/>
    <w:rsid w:val="003D42EB"/>
    <w:rsid w:val="003F3140"/>
    <w:rsid w:val="00417276"/>
    <w:rsid w:val="00474C65"/>
    <w:rsid w:val="004B14AF"/>
    <w:rsid w:val="004F2020"/>
    <w:rsid w:val="0059499C"/>
    <w:rsid w:val="006344C5"/>
    <w:rsid w:val="00670256"/>
    <w:rsid w:val="00680C18"/>
    <w:rsid w:val="006961F6"/>
    <w:rsid w:val="006A3AD0"/>
    <w:rsid w:val="007C0488"/>
    <w:rsid w:val="00803DAF"/>
    <w:rsid w:val="0081707F"/>
    <w:rsid w:val="008839EC"/>
    <w:rsid w:val="00893D3B"/>
    <w:rsid w:val="008B6466"/>
    <w:rsid w:val="008C4C83"/>
    <w:rsid w:val="008F2EA6"/>
    <w:rsid w:val="00903102"/>
    <w:rsid w:val="0098383B"/>
    <w:rsid w:val="00994438"/>
    <w:rsid w:val="00A05D76"/>
    <w:rsid w:val="00A25773"/>
    <w:rsid w:val="00A338F6"/>
    <w:rsid w:val="00A66420"/>
    <w:rsid w:val="00A869BE"/>
    <w:rsid w:val="00A9594C"/>
    <w:rsid w:val="00AC3753"/>
    <w:rsid w:val="00AD4640"/>
    <w:rsid w:val="00B61B6F"/>
    <w:rsid w:val="00BD55C6"/>
    <w:rsid w:val="00BE775C"/>
    <w:rsid w:val="00C631B9"/>
    <w:rsid w:val="00CA3930"/>
    <w:rsid w:val="00CC5051"/>
    <w:rsid w:val="00CF1CBF"/>
    <w:rsid w:val="00D440F2"/>
    <w:rsid w:val="00E27806"/>
    <w:rsid w:val="00E41865"/>
    <w:rsid w:val="00ED4B51"/>
    <w:rsid w:val="00F339C9"/>
    <w:rsid w:val="00F61E24"/>
    <w:rsid w:val="00F65BE5"/>
    <w:rsid w:val="00FC5736"/>
    <w:rsid w:val="00FC7D4A"/>
    <w:rsid w:val="00FE1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1C9A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640"/>
    <w:pPr>
      <w:spacing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640"/>
    <w:rPr>
      <w:rFonts w:ascii="Helvetica" w:hAnsi="Helvetica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06ED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6ED2"/>
    <w:pPr>
      <w:spacing w:line="240" w:lineRule="auto"/>
    </w:pPr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6ED2"/>
    <w:rPr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6ED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6ED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370</Words>
  <Characters>2111</Characters>
  <Application>Microsoft Macintosh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ton</dc:creator>
  <cp:lastModifiedBy>Conway, Joe</cp:lastModifiedBy>
  <cp:revision>20</cp:revision>
  <dcterms:created xsi:type="dcterms:W3CDTF">2016-11-19T13:09:00Z</dcterms:created>
  <dcterms:modified xsi:type="dcterms:W3CDTF">2016-12-19T16:21:00Z</dcterms:modified>
</cp:coreProperties>
</file>